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601A8" w:rsidRDefault="00C601A8" w:rsidP="00C601A8">
      <w:r>
        <w:t xml:space="preserve">SMART IRB Review Process When SDSU IRB </w:t>
      </w:r>
      <w:r>
        <w:t>is the Reviewing IRB for SMART IRB-participating Institutions</w:t>
      </w:r>
    </w:p>
    <w:p w:rsidR="00C601A8" w:rsidRDefault="00B44B3E" w:rsidP="00C601A8">
      <w:r>
        <w:t xml:space="preserve">To see if a collaborators institution participates in the SMART IRB agreement and to see an overview of the review-reliance process, go to this link: </w:t>
      </w:r>
      <w:bookmarkStart w:id="0" w:name="_GoBack"/>
      <w:bookmarkEnd w:id="0"/>
      <w:r w:rsidR="00C601A8">
        <w:fldChar w:fldCharType="begin"/>
      </w:r>
      <w:r w:rsidR="00C601A8">
        <w:instrText xml:space="preserve"> HYPERLINK "https://smartirb.org/reliance/" </w:instrText>
      </w:r>
      <w:r w:rsidR="00C601A8">
        <w:fldChar w:fldCharType="separate"/>
      </w:r>
      <w:r w:rsidR="00C601A8" w:rsidRPr="004A7BB2">
        <w:rPr>
          <w:rStyle w:val="Hyperlink"/>
        </w:rPr>
        <w:t>https://smartirb.org/reliance/</w:t>
      </w:r>
      <w:r w:rsidR="00C601A8">
        <w:fldChar w:fldCharType="end"/>
      </w:r>
    </w:p>
    <w:p w:rsidR="00C601A8" w:rsidRDefault="00C601A8" w:rsidP="00C601A8"/>
    <w:p w:rsidR="00C047D4" w:rsidRDefault="00C047D4" w:rsidP="00C047D4">
      <w:pPr>
        <w:pStyle w:val="ListParagraph"/>
        <w:numPr>
          <w:ilvl w:val="0"/>
          <w:numId w:val="1"/>
        </w:numPr>
      </w:pPr>
      <w:r>
        <w:t xml:space="preserve">The SDSU PI requests investigator access at: </w:t>
      </w:r>
      <w:hyperlink r:id="rId7" w:history="1">
        <w:r w:rsidRPr="00C047D4">
          <w:rPr>
            <w:rStyle w:val="Hyperlink"/>
          </w:rPr>
          <w:t>https://smartirb.org/reliance/</w:t>
        </w:r>
      </w:hyperlink>
    </w:p>
    <w:p w:rsidR="00C601A8" w:rsidRDefault="00C601A8" w:rsidP="00C601A8">
      <w:pPr>
        <w:pStyle w:val="ListParagraph"/>
        <w:numPr>
          <w:ilvl w:val="0"/>
          <w:numId w:val="1"/>
        </w:numPr>
      </w:pPr>
      <w:r>
        <w:t>The SDSU</w:t>
      </w:r>
      <w:r>
        <w:t xml:space="preserve"> PI creates a reliance request on the SMART Platform</w:t>
      </w:r>
      <w:r>
        <w:t xml:space="preserve"> and adds </w:t>
      </w:r>
      <w:r w:rsidR="00C047D4">
        <w:t>the institution(s)</w:t>
      </w:r>
      <w:r>
        <w:t xml:space="preserve"> that </w:t>
      </w:r>
      <w:r w:rsidR="00C047D4">
        <w:t>is/</w:t>
      </w:r>
      <w:r>
        <w:t>are proposed as institution</w:t>
      </w:r>
      <w:r w:rsidR="00C047D4">
        <w:t>(</w:t>
      </w:r>
      <w:r>
        <w:t>s</w:t>
      </w:r>
      <w:r w:rsidR="00C047D4">
        <w:t>)</w:t>
      </w:r>
      <w:r>
        <w:t xml:space="preserve"> relying on the SDSU IRB for review.</w:t>
      </w:r>
    </w:p>
    <w:p w:rsidR="00C601A8" w:rsidRDefault="00C601A8" w:rsidP="00C601A8">
      <w:pPr>
        <w:pStyle w:val="ListParagraph"/>
        <w:numPr>
          <w:ilvl w:val="0"/>
          <w:numId w:val="1"/>
        </w:numPr>
      </w:pPr>
      <w:r>
        <w:t xml:space="preserve">Within the Reliance Request on the SMART platform, the </w:t>
      </w:r>
      <w:r>
        <w:t xml:space="preserve">SDSU </w:t>
      </w:r>
      <w:r>
        <w:t xml:space="preserve">PI uploads the study documents so that the </w:t>
      </w:r>
      <w:r>
        <w:t>institution</w:t>
      </w:r>
      <w:r w:rsidR="00C047D4">
        <w:t>(s)</w:t>
      </w:r>
      <w:r>
        <w:t xml:space="preserve"> proposed as institutions to rely on SDSU IRB for review</w:t>
      </w:r>
      <w:r>
        <w:t xml:space="preserve"> can determine if the study qualifies for reliance. </w:t>
      </w:r>
      <w:r>
        <w:t xml:space="preserve"> The Point</w:t>
      </w:r>
      <w:r>
        <w:t>-of-Contact</w:t>
      </w:r>
      <w:r>
        <w:t xml:space="preserve"> (POC) from each </w:t>
      </w:r>
      <w:r w:rsidR="00C047D4">
        <w:t>institution indicates</w:t>
      </w:r>
      <w:r>
        <w:t xml:space="preserve"> whether or not they agree to rely on the SDSU IRB for review. Note: POC’s can also propose that another IRB serve as the reviewing IRB.  </w:t>
      </w:r>
    </w:p>
    <w:p w:rsidR="00C601A8" w:rsidRDefault="00C601A8" w:rsidP="00C601A8">
      <w:pPr>
        <w:pStyle w:val="ListParagraph"/>
        <w:numPr>
          <w:ilvl w:val="0"/>
          <w:numId w:val="1"/>
        </w:numPr>
      </w:pPr>
      <w:r>
        <w:t xml:space="preserve">The SDSU PI submits the proposal via </w:t>
      </w:r>
      <w:proofErr w:type="spellStart"/>
      <w:r>
        <w:t>InfoEd</w:t>
      </w:r>
      <w:proofErr w:type="spellEnd"/>
      <w:r>
        <w:t xml:space="preserve"> for IRB review and approval. The SDSU PI should note that the study number assigned in </w:t>
      </w:r>
      <w:proofErr w:type="spellStart"/>
      <w:r>
        <w:t>InfoEd</w:t>
      </w:r>
      <w:proofErr w:type="spellEnd"/>
      <w:r>
        <w:t xml:space="preserve"> will have –SMT appended to the study number (e.g. HS-2025-00</w:t>
      </w:r>
      <w:r w:rsidR="00C047D4">
        <w:t>0</w:t>
      </w:r>
      <w:r>
        <w:t>1-SMT)</w:t>
      </w:r>
    </w:p>
    <w:p w:rsidR="00C601A8" w:rsidRDefault="00C601A8" w:rsidP="00FB27F1">
      <w:pPr>
        <w:pStyle w:val="ListParagraph"/>
        <w:numPr>
          <w:ilvl w:val="0"/>
          <w:numId w:val="1"/>
        </w:numPr>
      </w:pPr>
      <w:r>
        <w:t>Once the SDSU IRB approves the study, the SDSU IRB provides the IRB approval and ALL of the SDSU IRB approved documents to</w:t>
      </w:r>
      <w:r w:rsidR="00C047D4">
        <w:t xml:space="preserve"> their collaborator(s)</w:t>
      </w:r>
      <w:r>
        <w:t xml:space="preserve"> at the relying institution</w:t>
      </w:r>
      <w:r w:rsidR="00C047D4">
        <w:t>(</w:t>
      </w:r>
      <w:r>
        <w:t>s</w:t>
      </w:r>
      <w:r w:rsidR="00C047D4">
        <w:t>)</w:t>
      </w:r>
      <w:r>
        <w:t>.</w:t>
      </w:r>
    </w:p>
    <w:p w:rsidR="00C601A8" w:rsidRDefault="00C601A8" w:rsidP="00C601A8">
      <w:pPr>
        <w:pStyle w:val="ListParagraph"/>
        <w:numPr>
          <w:ilvl w:val="0"/>
          <w:numId w:val="1"/>
        </w:numPr>
      </w:pPr>
      <w:r>
        <w:t>Remember all future submissions (Amendments, Continuing/Annual Review, Adverse and Other Reportable Events</w:t>
      </w:r>
      <w:r w:rsidR="00C047D4">
        <w:t>)</w:t>
      </w:r>
      <w:r>
        <w:t xml:space="preserve"> will be reviewed by the </w:t>
      </w:r>
      <w:r>
        <w:t>SDSU IRB, however, upon review of future submissions, the SDSU PI must forward all IRB approvals and IRB-approved documents to their collaborators at the institution(s) relying on SDSU IRB</w:t>
      </w:r>
      <w:r w:rsidR="00805BB7">
        <w:t>.</w:t>
      </w:r>
    </w:p>
    <w:p w:rsidR="00E8367A" w:rsidRDefault="00E8367A"/>
    <w:sectPr w:rsidR="00E8367A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41155" w:rsidRDefault="00D41155" w:rsidP="00805BB7">
      <w:pPr>
        <w:spacing w:after="0" w:line="240" w:lineRule="auto"/>
      </w:pPr>
      <w:r>
        <w:separator/>
      </w:r>
    </w:p>
  </w:endnote>
  <w:endnote w:type="continuationSeparator" w:id="0">
    <w:p w:rsidR="00D41155" w:rsidRDefault="00D41155" w:rsidP="00805BB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05BB7" w:rsidRDefault="00805BB7">
    <w:pPr>
      <w:pStyle w:val="Footer"/>
    </w:pPr>
    <w:proofErr w:type="gramStart"/>
    <w:r>
      <w:t>v</w:t>
    </w:r>
    <w:proofErr w:type="gramEnd"/>
    <w:r>
      <w:t>. 05-03-22</w:t>
    </w:r>
  </w:p>
  <w:p w:rsidR="00805BB7" w:rsidRDefault="00805BB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41155" w:rsidRDefault="00D41155" w:rsidP="00805BB7">
      <w:pPr>
        <w:spacing w:after="0" w:line="240" w:lineRule="auto"/>
      </w:pPr>
      <w:r>
        <w:separator/>
      </w:r>
    </w:p>
  </w:footnote>
  <w:footnote w:type="continuationSeparator" w:id="0">
    <w:p w:rsidR="00D41155" w:rsidRDefault="00D41155" w:rsidP="00805BB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D4F6558"/>
    <w:multiLevelType w:val="hybridMultilevel"/>
    <w:tmpl w:val="4118C3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926178F"/>
    <w:multiLevelType w:val="hybridMultilevel"/>
    <w:tmpl w:val="0E94C5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OwMDIyMTSzNLQwtTBX0lEKTi0uzszPAykwrAUApV1VzCwAAAA="/>
  </w:docVars>
  <w:rsids>
    <w:rsidRoot w:val="00C601A8"/>
    <w:rsid w:val="00805BB7"/>
    <w:rsid w:val="00A00AD4"/>
    <w:rsid w:val="00B44B3E"/>
    <w:rsid w:val="00C047D4"/>
    <w:rsid w:val="00C601A8"/>
    <w:rsid w:val="00D41155"/>
    <w:rsid w:val="00E836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D915B1"/>
  <w15:chartTrackingRefBased/>
  <w15:docId w15:val="{C8E4B40E-1B12-43DD-B2BB-E60D6BE975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601A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601A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601A8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05BB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5BB7"/>
  </w:style>
  <w:style w:type="paragraph" w:styleId="Footer">
    <w:name w:val="footer"/>
    <w:basedOn w:val="Normal"/>
    <w:link w:val="FooterChar"/>
    <w:uiPriority w:val="99"/>
    <w:unhideWhenUsed/>
    <w:rsid w:val="00805BB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5BB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smartirb.org/reliance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</Pages>
  <Words>260</Words>
  <Characters>148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e Dodge-Schwanz</dc:creator>
  <cp:keywords/>
  <dc:description/>
  <cp:lastModifiedBy>Anne Dodge-Schwanz</cp:lastModifiedBy>
  <cp:revision>2</cp:revision>
  <dcterms:created xsi:type="dcterms:W3CDTF">2022-05-03T20:10:00Z</dcterms:created>
  <dcterms:modified xsi:type="dcterms:W3CDTF">2022-05-03T20:43:00Z</dcterms:modified>
</cp:coreProperties>
</file>